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565D6A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81CA1" w:rsidRPr="00081CA1">
        <w:rPr>
          <w:b/>
          <w:sz w:val="20"/>
          <w:szCs w:val="20"/>
        </w:rPr>
        <w:t xml:space="preserve">Iroquois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EE84AA9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81CA1" w:rsidRPr="00081CA1">
        <w:rPr>
          <w:b/>
          <w:sz w:val="20"/>
          <w:szCs w:val="20"/>
        </w:rPr>
        <w:t>105-25-655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EB41F4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0F08">
        <w:rPr>
          <w:b/>
          <w:sz w:val="20"/>
          <w:szCs w:val="20"/>
        </w:rPr>
        <w:t>March 1</w:t>
      </w:r>
      <w:r w:rsidR="00081CA1">
        <w:rPr>
          <w:b/>
          <w:sz w:val="20"/>
          <w:szCs w:val="20"/>
        </w:rPr>
        <w:t>3</w:t>
      </w:r>
      <w:r w:rsidR="00180F08">
        <w:rPr>
          <w:b/>
          <w:sz w:val="20"/>
          <w:szCs w:val="20"/>
        </w:rPr>
        <w:t>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C369EE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0F08">
        <w:rPr>
          <w:b/>
          <w:sz w:val="20"/>
          <w:szCs w:val="20"/>
        </w:rPr>
        <w:t>March 1</w:t>
      </w:r>
      <w:r w:rsidR="00081CA1">
        <w:rPr>
          <w:b/>
          <w:sz w:val="20"/>
          <w:szCs w:val="20"/>
        </w:rPr>
        <w:t>3</w:t>
      </w:r>
      <w:r w:rsidR="00180F08">
        <w:rPr>
          <w:b/>
          <w:sz w:val="20"/>
          <w:szCs w:val="20"/>
        </w:rPr>
        <w:t>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5090224" w:rsidR="00223718" w:rsidRPr="00357703" w:rsidRDefault="00180F0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50E07DA7" w:rsidR="00223718" w:rsidRPr="00357703" w:rsidRDefault="00081CA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83494C">
        <w:rPr>
          <w:sz w:val="16"/>
          <w:szCs w:val="16"/>
        </w:rPr>
      </w:r>
      <w:r w:rsidR="0083494C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3494C">
              <w:rPr>
                <w:rFonts w:ascii="Calibri" w:hAnsi="Calibri" w:cs="Calibri"/>
              </w:rPr>
            </w:r>
            <w:r w:rsidR="0083494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3494C">
              <w:rPr>
                <w:sz w:val="20"/>
                <w:szCs w:val="20"/>
              </w:rPr>
            </w:r>
            <w:r w:rsidR="008349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F2294E5" w14:textId="77777777" w:rsidR="004834E2" w:rsidRDefault="004834E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4834E2">
              <w:rPr>
                <w:sz w:val="20"/>
                <w:szCs w:val="20"/>
              </w:rPr>
              <w:t>SFA and FSMC are doing a good job implementing the School Nutrition Program at this location.</w:t>
            </w:r>
          </w:p>
          <w:p w14:paraId="34B85560" w14:textId="1EB02522" w:rsidR="004834E2" w:rsidRDefault="004834E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4834E2">
              <w:rPr>
                <w:sz w:val="20"/>
                <w:szCs w:val="20"/>
              </w:rPr>
              <w:t>SFA offers a large &amp; attractive variety of meal options.</w:t>
            </w:r>
          </w:p>
          <w:p w14:paraId="57CFEFBB" w14:textId="335F8465" w:rsidR="005A5D89" w:rsidRDefault="00E37889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information was very </w:t>
            </w:r>
            <w:r w:rsidR="004834E2">
              <w:rPr>
                <w:sz w:val="20"/>
                <w:szCs w:val="20"/>
              </w:rPr>
              <w:t>organized,</w:t>
            </w:r>
            <w:r>
              <w:rPr>
                <w:sz w:val="20"/>
                <w:szCs w:val="20"/>
              </w:rPr>
              <w:t xml:space="preserve"> and all staff were extremely helpful</w:t>
            </w:r>
            <w:r w:rsidR="008A186B">
              <w:rPr>
                <w:sz w:val="20"/>
                <w:szCs w:val="20"/>
              </w:rPr>
              <w:t xml:space="preserve">. </w:t>
            </w:r>
          </w:p>
          <w:p w14:paraId="1935C2C2" w14:textId="7711657C" w:rsidR="004834E2" w:rsidRPr="008A186B" w:rsidRDefault="004834E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kitchen and storage areas are neat, clean and organized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75122A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81CA1" w:rsidRPr="00081CA1">
      <w:rPr>
        <w:sz w:val="16"/>
        <w:szCs w:val="16"/>
      </w:rPr>
      <w:t xml:space="preserve">Iroquois School District </w:t>
    </w:r>
  </w:p>
  <w:p w14:paraId="360D5ABF" w14:textId="0EAA20D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81CA1" w:rsidRPr="00081CA1">
      <w:rPr>
        <w:sz w:val="16"/>
        <w:szCs w:val="16"/>
      </w:rPr>
      <w:t>105-25-655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rwjUHAIU8wOvek2EqkG7R2/bbPq6U32FRIqNsq807MWAC6SvMWoD0Q7Ud7w6g6T8QGltuJHqbZ8etojaUgfIg==" w:salt="R9MOJQxuwCwgJIGq0xC+l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81CA1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0F08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0052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F13EF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834E2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1017E"/>
    <w:rsid w:val="0083494C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37889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A1142-5DAF-4764-B457-93E0094707CB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CFE9696-2341-4062-85AB-157315BCE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8</Words>
  <Characters>4268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4-09T19:28:00Z</dcterms:created>
  <dcterms:modified xsi:type="dcterms:W3CDTF">2019-04-0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7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